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31BE" w:rsidRDefault="007B1F40" w:rsidP="007B1F40">
      <w:pPr>
        <w:pStyle w:val="ListParagraph"/>
        <w:numPr>
          <w:ilvl w:val="0"/>
          <w:numId w:val="1"/>
        </w:numPr>
      </w:pPr>
      <w:r>
        <w:t>Audience</w:t>
      </w:r>
      <w:r>
        <w:t xml:space="preserve"> Dashboard</w:t>
      </w:r>
    </w:p>
    <w:p w:rsidR="007B1F40" w:rsidRDefault="007B1F40" w:rsidP="007B1F40">
      <w:pPr>
        <w:jc w:val="center"/>
      </w:pPr>
      <w:r>
        <w:rPr>
          <w:noProof/>
        </w:rPr>
        <w:drawing>
          <wp:inline distT="0" distB="0" distL="0" distR="0">
            <wp:extent cx="5844695" cy="585627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0915" cy="586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1F40" w:rsidRDefault="007B1F40"/>
    <w:p w:rsidR="007B1F40" w:rsidRDefault="007B1F40"/>
    <w:p w:rsidR="007B1F40" w:rsidRDefault="007B1F40"/>
    <w:p w:rsidR="007B1F40" w:rsidRDefault="007B1F40"/>
    <w:p w:rsidR="007B1F40" w:rsidRDefault="007B1F40"/>
    <w:p w:rsidR="007B1F40" w:rsidRDefault="007B1F40"/>
    <w:p w:rsidR="007B1F40" w:rsidRDefault="007B1F40"/>
    <w:p w:rsidR="007B1F40" w:rsidRDefault="007B1F40" w:rsidP="007B1F40">
      <w:pPr>
        <w:pStyle w:val="ListParagraph"/>
        <w:numPr>
          <w:ilvl w:val="0"/>
          <w:numId w:val="1"/>
        </w:numPr>
      </w:pPr>
      <w:r>
        <w:lastRenderedPageBreak/>
        <w:t>Audience will be able to reserve tickets</w:t>
      </w:r>
    </w:p>
    <w:p w:rsidR="007B1F40" w:rsidRDefault="007B1F40" w:rsidP="007B1F40">
      <w:pPr>
        <w:jc w:val="center"/>
      </w:pPr>
      <w:bookmarkStart w:id="0" w:name="_GoBack"/>
      <w:r>
        <w:rPr>
          <w:noProof/>
        </w:rPr>
        <w:drawing>
          <wp:inline distT="0" distB="0" distL="0" distR="0">
            <wp:extent cx="6240100" cy="6215866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092" cy="6223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7B1F40" w:rsidRDefault="007B1F40"/>
    <w:p w:rsidR="007B1F40" w:rsidRDefault="007B1F40"/>
    <w:p w:rsidR="007B1F40" w:rsidRDefault="007B1F40"/>
    <w:p w:rsidR="007B1F40" w:rsidRDefault="007B1F40"/>
    <w:p w:rsidR="007B1F40" w:rsidRDefault="007B1F40"/>
    <w:p w:rsidR="007B1F40" w:rsidRDefault="007B1F40"/>
    <w:p w:rsidR="007B1F40" w:rsidRDefault="007B1F40" w:rsidP="007B1F40">
      <w:pPr>
        <w:pStyle w:val="ListParagraph"/>
        <w:numPr>
          <w:ilvl w:val="0"/>
          <w:numId w:val="1"/>
        </w:numPr>
      </w:pPr>
      <w:r>
        <w:lastRenderedPageBreak/>
        <w:t>Final registration successful</w:t>
      </w:r>
    </w:p>
    <w:p w:rsidR="007B1F40" w:rsidRDefault="007B1F40" w:rsidP="007B1F40">
      <w:pPr>
        <w:jc w:val="center"/>
      </w:pPr>
      <w:r>
        <w:rPr>
          <w:noProof/>
        </w:rPr>
        <w:drawing>
          <wp:inline distT="0" distB="0" distL="0" distR="0">
            <wp:extent cx="5894617" cy="59179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853" cy="592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1F40" w:rsidRDefault="007B1F40"/>
    <w:sectPr w:rsidR="007B1F4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062E" w:rsidRDefault="0068062E" w:rsidP="007B1F40">
      <w:pPr>
        <w:spacing w:after="0" w:line="240" w:lineRule="auto"/>
      </w:pPr>
      <w:r>
        <w:separator/>
      </w:r>
    </w:p>
  </w:endnote>
  <w:endnote w:type="continuationSeparator" w:id="0">
    <w:p w:rsidR="0068062E" w:rsidRDefault="0068062E" w:rsidP="007B1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1F40" w:rsidRDefault="007B1F40" w:rsidP="007B1F40">
    <w:pPr>
      <w:pStyle w:val="Header"/>
    </w:pPr>
    <w:r>
      <w:t>Theater Northwest</w:t>
    </w:r>
  </w:p>
  <w:p w:rsidR="007B1F40" w:rsidRDefault="007B1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062E" w:rsidRDefault="0068062E" w:rsidP="007B1F40">
      <w:pPr>
        <w:spacing w:after="0" w:line="240" w:lineRule="auto"/>
      </w:pPr>
      <w:r>
        <w:separator/>
      </w:r>
    </w:p>
  </w:footnote>
  <w:footnote w:type="continuationSeparator" w:id="0">
    <w:p w:rsidR="0068062E" w:rsidRDefault="0068062E" w:rsidP="007B1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1F40" w:rsidRPr="007B1F40" w:rsidRDefault="007B1F40" w:rsidP="007B1F40">
    <w:pPr>
      <w:pStyle w:val="Header"/>
    </w:pPr>
    <w:r>
      <w:t>GDP - I Summer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8E124E"/>
    <w:multiLevelType w:val="hybridMultilevel"/>
    <w:tmpl w:val="15B40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bU0MLM0sDAzN7RQ0lEKTi0uzszPAykwrAUAECKvZiwAAAA="/>
  </w:docVars>
  <w:rsids>
    <w:rsidRoot w:val="00456EB7"/>
    <w:rsid w:val="003D1CAC"/>
    <w:rsid w:val="00456EB7"/>
    <w:rsid w:val="0068062E"/>
    <w:rsid w:val="007B1F40"/>
    <w:rsid w:val="00905A9F"/>
    <w:rsid w:val="00BB3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51EA2"/>
  <w15:chartTrackingRefBased/>
  <w15:docId w15:val="{733B459D-5F8B-48B8-AB83-47DF45D8D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F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1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1F40"/>
  </w:style>
  <w:style w:type="paragraph" w:styleId="Footer">
    <w:name w:val="footer"/>
    <w:basedOn w:val="Normal"/>
    <w:link w:val="FooterChar"/>
    <w:uiPriority w:val="99"/>
    <w:unhideWhenUsed/>
    <w:rsid w:val="007B1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1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th ashwith</dc:creator>
  <cp:keywords/>
  <dc:description/>
  <cp:lastModifiedBy>ashwith ashwith</cp:lastModifiedBy>
  <cp:revision>2</cp:revision>
  <dcterms:created xsi:type="dcterms:W3CDTF">2018-07-11T04:11:00Z</dcterms:created>
  <dcterms:modified xsi:type="dcterms:W3CDTF">2018-07-11T04:16:00Z</dcterms:modified>
</cp:coreProperties>
</file>